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HTML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Manti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0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nextsteps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ML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8d0c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HTML Document</dc:title>
  <dc:creator>Emily Mantin</dc:creator>
  <dcterms:created xsi:type="dcterms:W3CDTF">2020-04-30T19:54:45Z</dcterms:created>
  <dcterms:modified xsi:type="dcterms:W3CDTF">2020-04-30T19:54:45Z</dcterms:modified>
</cp:coreProperties>
</file>